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53E5" w14:textId="77777777" w:rsidR="00812D65" w:rsidRDefault="00812D65">
      <w:r w:rsidRPr="00812D65">
        <w:rPr>
          <w:b/>
        </w:rPr>
        <w:t>Program/Unit</w:t>
      </w:r>
      <w:r>
        <w:t>:</w:t>
      </w:r>
    </w:p>
    <w:p w14:paraId="0BF15016" w14:textId="77777777" w:rsidR="00674489" w:rsidRPr="00674489" w:rsidRDefault="00674489">
      <w:r>
        <w:rPr>
          <w:b/>
        </w:rPr>
        <w:t>Department/College/Division</w:t>
      </w:r>
      <w:r>
        <w:t>:</w:t>
      </w:r>
    </w:p>
    <w:p w14:paraId="439A11F1" w14:textId="77777777" w:rsidR="00812D65" w:rsidRDefault="00812D65">
      <w:r w:rsidRPr="00812D65">
        <w:rPr>
          <w:b/>
        </w:rPr>
        <w:t>Report prepared and submitted by</w:t>
      </w:r>
      <w:r>
        <w:t>:</w:t>
      </w:r>
    </w:p>
    <w:p w14:paraId="08AF1C00" w14:textId="77777777" w:rsidR="00531A33" w:rsidRDefault="00531A33">
      <w:r w:rsidRPr="00531A33">
        <w:rPr>
          <w:b/>
        </w:rPr>
        <w:t>Chair of Department</w:t>
      </w:r>
      <w:r>
        <w:t xml:space="preserve">: </w:t>
      </w:r>
    </w:p>
    <w:p w14:paraId="40D1F07C" w14:textId="77777777" w:rsidR="00812D65" w:rsidRDefault="00812D65">
      <w:r w:rsidRPr="00812D65">
        <w:rPr>
          <w:b/>
        </w:rPr>
        <w:t>Date</w:t>
      </w:r>
      <w:r>
        <w:t>:</w:t>
      </w:r>
    </w:p>
    <w:p w14:paraId="51039FA2" w14:textId="77777777"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14:paraId="1A48774E" w14:textId="77777777" w:rsidTr="001154C9">
        <w:tc>
          <w:tcPr>
            <w:tcW w:w="8856" w:type="dxa"/>
          </w:tcPr>
          <w:p w14:paraId="130FFAD9" w14:textId="77777777"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14:paraId="67170702" w14:textId="77777777" w:rsidR="00812D65" w:rsidRDefault="00812D65"/>
          <w:p w14:paraId="7974D00F" w14:textId="77777777"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14:paraId="115EC4B7" w14:textId="77777777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program </w:t>
            </w:r>
          </w:p>
          <w:p w14:paraId="7BAD5E4B" w14:textId="628F3614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910F48">
              <w:rPr>
                <w:sz w:val="22"/>
                <w:szCs w:val="22"/>
              </w:rPr>
              <w:t>1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910F48">
              <w:rPr>
                <w:sz w:val="22"/>
                <w:szCs w:val="22"/>
              </w:rPr>
              <w:t>2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14:paraId="45075DD4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proofErr w:type="spellStart"/>
            <w:r w:rsidRPr="001154C9">
              <w:rPr>
                <w:sz w:val="22"/>
                <w:szCs w:val="22"/>
              </w:rPr>
              <w:t>i</w:t>
            </w:r>
            <w:proofErr w:type="spellEnd"/>
            <w:r w:rsidRPr="001154C9">
              <w:rPr>
                <w:sz w:val="22"/>
                <w:szCs w:val="22"/>
              </w:rPr>
              <w:t>) program/unit curriculum AND/OR</w:t>
            </w:r>
          </w:p>
          <w:p w14:paraId="46A76E26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14:paraId="2039835F" w14:textId="77777777" w:rsidR="00A06421" w:rsidRDefault="00A06421" w:rsidP="00A06421">
            <w:pPr>
              <w:pStyle w:val="ListParagraph"/>
              <w:rPr>
                <w:sz w:val="22"/>
                <w:szCs w:val="22"/>
              </w:rPr>
            </w:pPr>
          </w:p>
          <w:p w14:paraId="597185A3" w14:textId="58461F17"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187748">
              <w:rPr>
                <w:sz w:val="22"/>
                <w:szCs w:val="22"/>
              </w:rPr>
              <w:t>202</w:t>
            </w:r>
            <w:r w:rsidR="00910F48">
              <w:rPr>
                <w:sz w:val="22"/>
                <w:szCs w:val="22"/>
              </w:rPr>
              <w:t>1</w:t>
            </w:r>
            <w:r w:rsidR="00187748">
              <w:rPr>
                <w:sz w:val="22"/>
                <w:szCs w:val="22"/>
              </w:rPr>
              <w:t>-202</w:t>
            </w:r>
            <w:r w:rsidR="00910F48">
              <w:rPr>
                <w:sz w:val="22"/>
                <w:szCs w:val="22"/>
              </w:rPr>
              <w:t>2</w:t>
            </w:r>
          </w:p>
          <w:p w14:paraId="7320ABE8" w14:textId="77777777" w:rsidR="00B865CF" w:rsidRPr="001154C9" w:rsidRDefault="00B865CF" w:rsidP="00B865CF">
            <w:pPr>
              <w:rPr>
                <w:sz w:val="22"/>
                <w:szCs w:val="22"/>
              </w:rPr>
            </w:pPr>
          </w:p>
          <w:p w14:paraId="476FE07C" w14:textId="77777777" w:rsidR="00812D65" w:rsidRPr="001154C9" w:rsidRDefault="00812D65" w:rsidP="00B865CF">
            <w:pPr>
              <w:rPr>
                <w:sz w:val="22"/>
                <w:szCs w:val="22"/>
              </w:rPr>
            </w:pPr>
          </w:p>
          <w:p w14:paraId="2A03E2F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22709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A36E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EDE947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BF1E1C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6FA5F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B3F2617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0A4F1A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D7A7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64D414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CCE50E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201ACE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5288E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5B239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70691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47D458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E1AE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E9954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C10603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480A4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BE252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A3EBD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D9C34A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C9CF3C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C414F4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08BD1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F02521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13E4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13B23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C1E4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D5FF4C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53D4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8BB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D4C6D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8059C42" w14:textId="77777777" w:rsidR="00812D65" w:rsidRDefault="00812D65" w:rsidP="00812D65"/>
        </w:tc>
      </w:tr>
      <w:tr w:rsidR="00812D65" w14:paraId="01804BA7" w14:textId="77777777" w:rsidTr="001154C9">
        <w:tc>
          <w:tcPr>
            <w:tcW w:w="8856" w:type="dxa"/>
          </w:tcPr>
          <w:p w14:paraId="6915B151" w14:textId="77777777"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14:paraId="0040634C" w14:textId="77777777" w:rsidR="00812D65" w:rsidRDefault="00812D65"/>
          <w:p w14:paraId="412DF92E" w14:textId="77777777"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14:paraId="1BBD37C0" w14:textId="77777777"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14:paraId="4510810A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253330A1" w14:textId="77777777"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7DD5BB8" w14:textId="77777777"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14:paraId="4214636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336642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8ACD7B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9DBDC5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2A01E0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3AC4C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3F91A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67278B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8F3ED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6B40F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A8CCD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1C6AD3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F00C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26A9B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F4A0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6BA53A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527313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7C9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9246CA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68ED3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61AA8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D6E7E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8CAA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06A08F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EE7E76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1A4CF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AB867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F70B77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3C43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D079FB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885F7A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67BB8C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36BCF8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A0655B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12891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21579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2A5D2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4563F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189B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0B998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0D39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E52178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E5DD9FB" w14:textId="77777777" w:rsidR="00812D65" w:rsidRDefault="00812D65" w:rsidP="00812D65"/>
        </w:tc>
      </w:tr>
      <w:tr w:rsidR="00812D65" w14:paraId="325A7DB1" w14:textId="77777777" w:rsidTr="001154C9">
        <w:tc>
          <w:tcPr>
            <w:tcW w:w="8856" w:type="dxa"/>
          </w:tcPr>
          <w:p w14:paraId="31E2F480" w14:textId="77777777"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14:paraId="6ACA9A21" w14:textId="77777777" w:rsidR="009358E2" w:rsidRDefault="009358E2"/>
          <w:p w14:paraId="7987E234" w14:textId="77777777"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14:paraId="6CFDD102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14:paraId="60483E20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4E8429F7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F4AC87D" w14:textId="77777777"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14:paraId="32FA4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D5C8D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587D8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7885C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3FF3C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77F4B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F38E4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A73C4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C02B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40D24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D033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5B69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4D95B6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4762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859A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39D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5D85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E296D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AC069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AC84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5320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22BF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71FFD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4663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576F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688C4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ADB1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6942B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1C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60166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493AA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85ADC9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CDB69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E1C27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EE88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E7453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5793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BD5A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34D447" w14:textId="77777777" w:rsidR="00334A03" w:rsidRPr="001154C9" w:rsidRDefault="00334A03" w:rsidP="009358E2">
            <w:pPr>
              <w:rPr>
                <w:sz w:val="22"/>
                <w:szCs w:val="22"/>
              </w:rPr>
            </w:pPr>
          </w:p>
          <w:p w14:paraId="57C098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956F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D05C1F" w14:textId="77777777" w:rsidR="009358E2" w:rsidRDefault="009358E2" w:rsidP="009358E2"/>
          <w:p w14:paraId="196AD42D" w14:textId="77777777" w:rsidR="0073131C" w:rsidRDefault="0073131C" w:rsidP="009358E2"/>
        </w:tc>
      </w:tr>
      <w:tr w:rsidR="00812D65" w14:paraId="452836D0" w14:textId="77777777" w:rsidTr="001154C9">
        <w:tc>
          <w:tcPr>
            <w:tcW w:w="8856" w:type="dxa"/>
          </w:tcPr>
          <w:p w14:paraId="5494C3BE" w14:textId="77777777"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14:paraId="6A26450F" w14:textId="77777777" w:rsidR="009358E2" w:rsidRDefault="009358E2" w:rsidP="009358E2"/>
          <w:p w14:paraId="59344603" w14:textId="77777777"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14:paraId="456EBAB4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14:paraId="43FD6E85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6C85CA11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63A5E1A3" w14:textId="77777777" w:rsidR="009358E2" w:rsidRPr="001154C9" w:rsidRDefault="009358E2" w:rsidP="0073131C">
            <w:pPr>
              <w:rPr>
                <w:sz w:val="22"/>
                <w:szCs w:val="22"/>
              </w:rPr>
            </w:pPr>
          </w:p>
          <w:p w14:paraId="6DCE26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8B9E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32D2E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ED23E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AF4A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9C87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4B757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E6049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74BBF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FF3AC6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2A86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70D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5017E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B3176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965DC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9889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DD67F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AB7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7BDC1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B704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62E81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2459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9598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FF22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CED81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459A1E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343632C3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1E462FB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A167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C03186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DCC27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244F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1AB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35C7A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D4FDF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2072D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2178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EADF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822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B7518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BEDB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E50CC8" w14:textId="77777777" w:rsidR="009358E2" w:rsidRDefault="009358E2" w:rsidP="009358E2"/>
        </w:tc>
      </w:tr>
      <w:tr w:rsidR="00812D65" w14:paraId="6E3AC6D1" w14:textId="77777777" w:rsidTr="001154C9">
        <w:tc>
          <w:tcPr>
            <w:tcW w:w="8856" w:type="dxa"/>
          </w:tcPr>
          <w:p w14:paraId="32CBA174" w14:textId="77777777"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14:paraId="48FDBB74" w14:textId="77777777" w:rsidR="009358E2" w:rsidRDefault="009358E2"/>
          <w:p w14:paraId="490D2296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14:paraId="17F4BF58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35D4732" w14:textId="77777777"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C8113C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EE1294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6EF9CDDA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05B197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EC81A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37EAC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375C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DB73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E9A9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1749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6B4C0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24F85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B0278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E93DC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F4167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0EDA4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D7AF3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16A261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04397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C0D23E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26FF4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1B2C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93E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6014D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0C29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9303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A574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C2A01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83C0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80F3F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1D30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DAF8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675166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E8C17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51A7A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9878F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F65A5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948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149E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0609D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5B3FB2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B71203" w14:textId="77777777" w:rsidR="009358E2" w:rsidRDefault="009358E2" w:rsidP="009358E2"/>
        </w:tc>
      </w:tr>
      <w:tr w:rsidR="00812D65" w14:paraId="727456A8" w14:textId="77777777" w:rsidTr="001154C9">
        <w:tc>
          <w:tcPr>
            <w:tcW w:w="8856" w:type="dxa"/>
          </w:tcPr>
          <w:p w14:paraId="5FEA35F0" w14:textId="77777777"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14:paraId="37241553" w14:textId="77777777" w:rsidR="009358E2" w:rsidRDefault="009358E2"/>
          <w:p w14:paraId="7E52E2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14:paraId="4CC9128F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58D9D6BB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380FBB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99B3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7ED1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4860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BCC4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DB0F0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DCB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83B35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8343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049F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B13BAA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EBFAD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325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BFDB8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56B4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50908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2C60DC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0B20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CE4D1B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4F56F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C72B3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D120A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DEEB2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EF3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D1C71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CFF27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954D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8C3FBF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A5D68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48BF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19FA5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A5B3B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C8B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9FA9E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45B92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DD6D9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C1A1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3522B0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49449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D862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39D56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BC67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ACCEB87" w14:textId="77777777" w:rsidR="009358E2" w:rsidRDefault="009358E2" w:rsidP="009358E2"/>
        </w:tc>
      </w:tr>
      <w:tr w:rsidR="00812D65" w14:paraId="64E3E5D8" w14:textId="77777777" w:rsidTr="001154C9">
        <w:tc>
          <w:tcPr>
            <w:tcW w:w="8856" w:type="dxa"/>
          </w:tcPr>
          <w:p w14:paraId="742D6935" w14:textId="77777777" w:rsidR="00812D65" w:rsidRDefault="009358E2">
            <w:r>
              <w:lastRenderedPageBreak/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14:paraId="0D2A11F7" w14:textId="77777777" w:rsidR="009358E2" w:rsidRDefault="009358E2"/>
          <w:p w14:paraId="21FFE003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14:paraId="70419E2A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05DB1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5738D5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02B4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C6ED3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86A9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1024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5049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29FA2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86F8FB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9A45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0519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38C4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C8CBC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D8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AF5B9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5868B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B556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0B6A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B719E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C780C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A51CA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94906E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A129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C853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62A8A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920BA2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9267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9495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D32A8D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83F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E7B8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9DBEB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A9955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D33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862EA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C1BA0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0B3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529B6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2023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EE37EB" w14:textId="77777777" w:rsidR="009358E2" w:rsidRDefault="009358E2" w:rsidP="009358E2"/>
        </w:tc>
      </w:tr>
    </w:tbl>
    <w:p w14:paraId="15F58782" w14:textId="77777777"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4AA50" w14:textId="77777777" w:rsidR="00A064AF" w:rsidRDefault="00A064AF">
      <w:r>
        <w:separator/>
      </w:r>
    </w:p>
  </w:endnote>
  <w:endnote w:type="continuationSeparator" w:id="0">
    <w:p w14:paraId="5E1079D7" w14:textId="77777777" w:rsidR="00A064AF" w:rsidRDefault="00A06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C3942" w14:textId="77777777" w:rsidR="00A064AF" w:rsidRDefault="00A064AF">
      <w:r>
        <w:separator/>
      </w:r>
    </w:p>
  </w:footnote>
  <w:footnote w:type="continuationSeparator" w:id="0">
    <w:p w14:paraId="2F7D43DC" w14:textId="77777777" w:rsidR="00A064AF" w:rsidRDefault="00A06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6F26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5059C" w14:textId="77777777"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2470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0ED027" w14:textId="77777777"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14:paraId="63543E7C" w14:textId="4B08772B" w:rsidR="00F52528" w:rsidRPr="00812D65" w:rsidRDefault="002D3C2F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0</w:t>
    </w:r>
    <w:r w:rsidR="00187748">
      <w:rPr>
        <w:b/>
        <w:sz w:val="20"/>
        <w:szCs w:val="20"/>
      </w:rPr>
      <w:t>2</w:t>
    </w:r>
    <w:r w:rsidR="00910F48">
      <w:rPr>
        <w:b/>
        <w:sz w:val="20"/>
        <w:szCs w:val="20"/>
      </w:rPr>
      <w:t>2</w:t>
    </w:r>
    <w:r w:rsidR="00F52528">
      <w:rPr>
        <w:b/>
        <w:sz w:val="20"/>
        <w:szCs w:val="20"/>
      </w:rPr>
      <w:t xml:space="preserve"> 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154C9"/>
    <w:rsid w:val="00187748"/>
    <w:rsid w:val="001F6FA2"/>
    <w:rsid w:val="00283A33"/>
    <w:rsid w:val="002A42EC"/>
    <w:rsid w:val="002B1D48"/>
    <w:rsid w:val="002D3C2F"/>
    <w:rsid w:val="002F40CF"/>
    <w:rsid w:val="00334A03"/>
    <w:rsid w:val="004270F4"/>
    <w:rsid w:val="004C1727"/>
    <w:rsid w:val="00531A33"/>
    <w:rsid w:val="00640050"/>
    <w:rsid w:val="00674489"/>
    <w:rsid w:val="00711869"/>
    <w:rsid w:val="0073131C"/>
    <w:rsid w:val="007328FC"/>
    <w:rsid w:val="007759C8"/>
    <w:rsid w:val="00812D65"/>
    <w:rsid w:val="00897F9C"/>
    <w:rsid w:val="00910F48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86575FD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93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G S</cp:lastModifiedBy>
  <cp:revision>2</cp:revision>
  <cp:lastPrinted>2016-03-21T16:00:00Z</cp:lastPrinted>
  <dcterms:created xsi:type="dcterms:W3CDTF">2022-01-18T19:06:00Z</dcterms:created>
  <dcterms:modified xsi:type="dcterms:W3CDTF">2022-01-18T19:06:00Z</dcterms:modified>
</cp:coreProperties>
</file>